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aramedic</w:t>
      </w:r>
      <w:r>
        <w:t xml:space="preserve"> </w:t>
      </w:r>
      <w:r>
        <w:t xml:space="preserve">Program,</w:t>
      </w:r>
      <w:r>
        <w:t xml:space="preserve"> </w:t>
      </w:r>
      <w:r>
        <w:t xml:space="preserve">Israel</w:t>
      </w:r>
      <w:r>
        <w:t xml:space="preserve"> </w:t>
      </w:r>
      <w:r>
        <w:t xml:space="preserve">Tel</w:t>
      </w:r>
      <w:r>
        <w:t xml:space="preserve"> </w:t>
      </w:r>
      <w:r>
        <w:t xml:space="preserve">Aviv</w:t>
      </w:r>
    </w:p>
    <w:bookmarkStart w:id="20" w:name="Xcab7d0f5824d8d80a95dc6c550f13f5b25db191"/>
    <w:p>
      <w:pPr>
        <w:pStyle w:val="Heading1"/>
      </w:pPr>
      <w:r>
        <w:t xml:space="preserve">Scholarship Application Letter: Pursuing Excellence in Paramedicine at Tel Aviv University</w:t>
      </w:r>
    </w:p>
    <w:p>
      <w:pPr>
        <w:pStyle w:val="FirstParagraph"/>
      </w:pPr>
      <w:r>
        <w:t xml:space="preserve">Dear Scholarship Committee of the Tel Aviv University Faculty of Health Sciences,</w:t>
      </w:r>
    </w:p>
    <w:p>
      <w:pPr>
        <w:pStyle w:val="BodyText"/>
      </w:pPr>
      <w:r>
        <w:t xml:space="preserve">I am writing to express my profound enthusiasm for the prestigious Paramedic Scholarship Program at Tel Aviv University, with a deep-seated commitment to advancing emergency medical services within Israel's dynamic urban landscape. As a dedicated aspiring emergency medical technician from [Your City/Country], I have meticulously researched the exceptional Paramedic Training Program offered in Tel Aviv, recognizing it as the ideal crucible for developing world-class clinical competencies while contributing meaningfully to Israel’s healthcare ecosystem. This</w:t>
      </w:r>
      <w:r>
        <w:t xml:space="preserve"> </w:t>
      </w:r>
      <w:r>
        <w:rPr>
          <w:bCs/>
          <w:b/>
        </w:rPr>
        <w:t xml:space="preserve">Scholarship Application Letter</w:t>
      </w:r>
      <w:r>
        <w:t xml:space="preserve"> </w:t>
      </w:r>
      <w:r>
        <w:t xml:space="preserve">articulates not only my academic and professional aspirations but also my unwavering dedication to serving communities in Israel Tel Aviv with excellence and compassion.</w:t>
      </w:r>
    </w:p>
    <w:p>
      <w:pPr>
        <w:pStyle w:val="BodyText"/>
      </w:pPr>
      <w:r>
        <w:t xml:space="preserve">The urgency of high-quality emergency medical services in a bustling metropolis like Tel Aviv cannot be overstated. As Israel’s economic, cultural, and technological heartland, Tel Aviv faces unique challenges: a dense population, diverse demographic needs spanning elderly citizens to young urban professionals and tourists from across the globe, and the constant demand for rapid response during both routine emergencies and potential large-scale incidents. My aspiration is not merely to obtain a Paramedic certification but to become an integral part of Tel Aviv’s life-saving network – a frontline responder who can navigate complex urban environments, coordinate effectively with hospitals like Sheba Medical Center and Ichilov Hospital, and provide culturally sensitive care in moments of critical need. The Paramedic Program at Tel Aviv University uniquely combines rigorous clinical training with the practical realities of Israel’s emergency medical system (EMS), making it the only institution I would consider for this pivotal career step.</w:t>
      </w:r>
    </w:p>
    <w:p>
      <w:pPr>
        <w:pStyle w:val="BodyText"/>
      </w:pPr>
      <w:r>
        <w:t xml:space="preserve">My journey toward becoming a</w:t>
      </w:r>
      <w:r>
        <w:t xml:space="preserve"> </w:t>
      </w:r>
      <w:r>
        <w:rPr>
          <w:bCs/>
          <w:b/>
        </w:rPr>
        <w:t xml:space="preserve">Paramedic</w:t>
      </w:r>
      <w:r>
        <w:t xml:space="preserve"> </w:t>
      </w:r>
      <w:r>
        <w:t xml:space="preserve">has been fueled by hands-on experience and a deep respect for Israel's EMS framework. For three years, I volunteered with [Local Ambulance Service/First Aid Organization], responding to over 500 incidents including cardiac arrests, trauma cases following traffic collisions (common in Tel Aviv’s busy streets), and medical emergencies requiring immediate intervention. During a particularly challenging incident involving a multi-car pileup near [Specific Tel Aviv Landmark, e.g., Dizengoff Square] during rush hour, I worked alongside certified paramedics to triage patients under intense pressure. This experience crystallized my understanding of the split-second decisions required in urban EMS and ignited my determination to master these skills at the highest level. I witnessed firsthand how a well-trained Paramedic team can transform outcomes in Tel Aviv’s fast-paced environment – saving lives where seconds matter most.</w:t>
      </w:r>
    </w:p>
    <w:p>
      <w:pPr>
        <w:pStyle w:val="BodyText"/>
      </w:pPr>
      <w:r>
        <w:t xml:space="preserve">I have closely studied Tel Aviv University’s Paramedic Program curriculum, which emphasizes advanced trauma management, critical care transport, disaster response protocols specific to urban settings like ours, and the integration of cutting-edge technology in emergency care – all essential for success in Israel Tel Aviv. The program’s emphasis on real-world simulation training within the context of a major Israeli city aligns perfectly with my goals. I am particularly eager to learn under faculty members who are actively involved in shaping national EMS protocols, including those used by Magen David Adom (MDA), Israel’s primary ambulance service operating extensively in Tel Aviv. I understand that this program doesn’t just teach medical procedures; it instills the resilience, cultural awareness, and ethical rigor required to serve a diverse population effectively – from the historic neighborhoods of Old Jaffa to the modern high-rises of Ramban.</w:t>
      </w:r>
    </w:p>
    <w:p>
      <w:pPr>
        <w:pStyle w:val="BodyText"/>
      </w:pPr>
      <w:r>
        <w:t xml:space="preserve">My academic foundation is equally robust. I hold a [Your Relevant Qualification, e.g., Certificate in Emergency Medical Services] with honors, maintaining a 3.8 GPA in coursework focused on anatomy, physiology, pharmacology, and crisis management. I have also pursued supplementary training in Advanced Cardiac Life Support (ACLS) and Pediatric Advanced Life Support (PALS), demonstrating my commitment to continuous learning beyond the minimum requirements for a</w:t>
      </w:r>
      <w:r>
        <w:t xml:space="preserve"> </w:t>
      </w:r>
      <w:r>
        <w:rPr>
          <w:bCs/>
          <w:b/>
        </w:rPr>
        <w:t xml:space="preserve">Paramedic</w:t>
      </w:r>
      <w:r>
        <w:t xml:space="preserve">. Furthermore, my proficiency in Hebrew – currently at B2 level with intensive study underway – is not just a linguistic asset but a critical professional necessity for building trust and communicating effectively within Tel Aviv’s communities. I am actively preparing to reach C1 level before program commencement, understanding that language fluency is paramount to delivering safe, patient-centered care in Israel.</w:t>
      </w:r>
    </w:p>
    <w:p>
      <w:pPr>
        <w:pStyle w:val="BodyText"/>
      </w:pPr>
      <w:r>
        <w:t xml:space="preserve">Financial constraints present a significant barrier to my pursuit of this transformative education. While I have secured limited funding through [Mention any other source], the comprehensive cost of tuition, specialized equipment (including advanced simulation gear), and living expenses in Tel Aviv is substantial. The generous support offered by your</w:t>
      </w:r>
      <w:r>
        <w:t xml:space="preserve"> </w:t>
      </w:r>
      <w:r>
        <w:rPr>
          <w:bCs/>
          <w:b/>
        </w:rPr>
        <w:t xml:space="preserve">Scholarship Application Letter</w:t>
      </w:r>
      <w:r>
        <w:t xml:space="preserve"> </w:t>
      </w:r>
      <w:r>
        <w:t xml:space="preserve">program is therefore not merely beneficial, but essential to my ability to fully engage with this demanding curriculum without compromising my academic performance or well-being. This scholarship would alleviate the financial burden, allowing me to dedicate 100% of my energy and focus to mastering the intricate skills required for a</w:t>
      </w:r>
      <w:r>
        <w:t xml:space="preserve"> </w:t>
      </w:r>
      <w:r>
        <w:rPr>
          <w:bCs/>
          <w:b/>
        </w:rPr>
        <w:t xml:space="preserve">Paramedic</w:t>
      </w:r>
      <w:r>
        <w:t xml:space="preserve"> </w:t>
      </w:r>
      <w:r>
        <w:t xml:space="preserve">in Israel Tel Aviv – rather than seeking part-time work that would detract from crucial clinical hours and study time.</w:t>
      </w:r>
    </w:p>
    <w:p>
      <w:pPr>
        <w:pStyle w:val="BodyText"/>
      </w:pPr>
      <w:r>
        <w:t xml:space="preserve">My long-term vision is deeply intertwined with contributing to Israel’s healthcare future. Upon graduation, I am committed to joining Magen David Adom (MDA) or a leading Tel Aviv hospital emergency department, specifically focusing on enhancing response times and care quality in high-density urban zones. I aim to contribute to developing more efficient protocols for incidents common in Tel Aviv – from crowded events at the Rabin Square or the Port of Haifa’s adjacent area to managing multi-vehicle accidents on Highway 2. My ultimate goal is not just personal career advancement, but tangible improvement in emergency medical outcomes for the residents and visitors of Israel Tel Aviv, ensuring that every citizen receives prompt, expert care when it matters most.</w:t>
      </w:r>
    </w:p>
    <w:p>
      <w:pPr>
        <w:pStyle w:val="BodyText"/>
      </w:pPr>
      <w:r>
        <w:t xml:space="preserve">I have attached my detailed CV, academic transcripts, letters of recommendation from [Mention Professional/Community Reference], and proof of Hebrew language proficiency for your review. I am prepared to provide any additional information promptly. Thank you for considering my application. The opportunity to train as a</w:t>
      </w:r>
      <w:r>
        <w:t xml:space="preserve"> </w:t>
      </w:r>
      <w:r>
        <w:rPr>
          <w:bCs/>
          <w:b/>
        </w:rPr>
        <w:t xml:space="preserve">Paramedic</w:t>
      </w:r>
      <w:r>
        <w:t xml:space="preserve"> </w:t>
      </w:r>
      <w:r>
        <w:t xml:space="preserve">within Tel Aviv University’s esteemed program represents the pinnacle of my professional aspirations, and the scholarship would be the indispensable catalyst enabling me to realize this vision and serve Israel Tel Aviv with unwavering dedication.</w:t>
      </w:r>
    </w:p>
    <w:p>
      <w:pPr>
        <w:pStyle w:val="BodyText"/>
      </w:pPr>
      <w:r>
        <w:t xml:space="preserve">I eagerly await the possibility of contributing to your vibrant academic community and, more importantly, to saving lives across Israel’s most dynamic city.</w:t>
      </w:r>
    </w:p>
    <w:p>
      <w:pPr>
        <w:pStyle w:val="BodyText"/>
      </w:pPr>
      <w:r>
        <w:t xml:space="preserve">Sincerely,</w:t>
      </w:r>
    </w:p>
    <w:p>
      <w:pPr>
        <w:pStyle w:val="BodyText"/>
      </w:pPr>
      <w:r>
        <w:t xml:space="preserve">[Your Full Name]</w:t>
      </w:r>
    </w:p>
    <w:p>
      <w:pPr>
        <w:pStyle w:val="BodyText"/>
      </w:pPr>
      <w:r>
        <w:t xml:space="preserve">[Your Contact Information - Email, Phone Number]</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aramedic Program, Israel Tel Aviv</dc:title>
  <dc:creator/>
  <dc:language>en</dc:language>
  <cp:keywords/>
  <dcterms:created xsi:type="dcterms:W3CDTF">2025-12-11T17:23:40Z</dcterms:created>
  <dcterms:modified xsi:type="dcterms:W3CDTF">2025-12-11T17:23:40Z</dcterms:modified>
</cp:coreProperties>
</file>

<file path=docProps/custom.xml><?xml version="1.0" encoding="utf-8"?>
<Properties xmlns="http://schemas.openxmlformats.org/officeDocument/2006/custom-properties" xmlns:vt="http://schemas.openxmlformats.org/officeDocument/2006/docPropsVTypes"/>
</file>